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0B78C" w14:textId="77777777" w:rsidR="00391E4B" w:rsidRDefault="00391E4B"/>
    <w:p w14:paraId="62E33DE8" w14:textId="2FDDD146" w:rsidR="00391E4B" w:rsidRDefault="00391E4B">
      <w:r>
        <w:t>DEPLOYMENT DIAGRAM</w:t>
      </w:r>
    </w:p>
    <w:p w14:paraId="434EA94B" w14:textId="72569CFF" w:rsidR="00BB6E33" w:rsidRDefault="00391E4B">
      <w:r w:rsidRPr="00391E4B">
        <w:rPr>
          <w:noProof/>
        </w:rPr>
        <w:drawing>
          <wp:inline distT="0" distB="0" distL="0" distR="0" wp14:anchorId="19971A47" wp14:editId="77CCFD0B">
            <wp:extent cx="5731510" cy="43053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1E04A" w14:textId="09A5DA46" w:rsidR="008238C8" w:rsidRDefault="008238C8">
      <w:r>
        <w:t>ACTIVITY DIAGRAM</w:t>
      </w:r>
    </w:p>
    <w:p w14:paraId="3AB3606F" w14:textId="230F3851" w:rsidR="008238C8" w:rsidRDefault="008238C8">
      <w:r>
        <w:rPr>
          <w:noProof/>
        </w:rPr>
        <w:drawing>
          <wp:inline distT="0" distB="0" distL="0" distR="0" wp14:anchorId="3E9525BF" wp14:editId="02DA747B">
            <wp:extent cx="5731510" cy="298450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238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MTYztTAwNTK2MLJU0lEKTi0uzszPAykwqgUAKd/Z9CwAAAA="/>
  </w:docVars>
  <w:rsids>
    <w:rsidRoot w:val="00391E4B"/>
    <w:rsid w:val="00391E4B"/>
    <w:rsid w:val="008238C8"/>
    <w:rsid w:val="00BB6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2191D"/>
  <w15:chartTrackingRefBased/>
  <w15:docId w15:val="{5C8E8374-EFC7-4EBA-B398-549E086DE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</Words>
  <Characters>35</Characters>
  <Application>Microsoft Office Word</Application>
  <DocSecurity>0</DocSecurity>
  <Lines>1</Lines>
  <Paragraphs>1</Paragraphs>
  <ScaleCrop>false</ScaleCrop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 SINGH</dc:creator>
  <cp:keywords/>
  <dc:description/>
  <cp:lastModifiedBy>GAURAV KUMAR SINGH</cp:lastModifiedBy>
  <cp:revision>2</cp:revision>
  <dcterms:created xsi:type="dcterms:W3CDTF">2021-11-16T13:40:00Z</dcterms:created>
  <dcterms:modified xsi:type="dcterms:W3CDTF">2021-11-16T14:49:00Z</dcterms:modified>
</cp:coreProperties>
</file>